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2c95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78af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20df1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